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งอยู่ในสถานการณ์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เอเลี่ยน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 ว่าจะมีการโจมตีทำให้มีผู้เสียชีวิตณตอนนี้ตัวเลขเนี่ยมากกว่า 400 คนแล้วแน่นอนนะคะ ว่าทางการของ L ไม่มีทางยอมไม่มีแน่นอนเปิดปฏิบัติการตอบโต้โจมตีกลับเฉพาะฐานที่มั่นของฝั่งฮามาสก็คือบริเวณฉนวนกาซาหรือว่าดินแดนที่ชาวป่า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อาม๊าเพื่อเป็นการเอาคืนตอนนี้อย่างที่บอกนะคะ ว่า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อพยพออกไปค่ะ เมื่อวานนี้นะคะ ตามเวลาท้องถิ่นหลังจากธรรมศาสตร์เปิดฉากถล่มโจมตีไปยังอิสราเอลในหลายพื้นที่นะคะ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 adorableนักฟุตบอลลีกAnime SUGOIsusan Shopแต่ละคนมีความเป็นคนมาคุมเช่นเดียวกับกองทัพอิสราเอลนะคะ 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สำนักงานบริการฉุกเฉินของอิสราเอลนะคะ 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ห้างค่ะ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แล้วก็สามารถยึดพื้นที่ส่วนหนึ่งเอาไว้ได้จริง ๆ แล้วเนี่ยตรงนี้มันแน่นหนามากนะคะ แต่ว่าสามารถบุกเข้าไปได้ผสมคะทำไมเขาถึงได้ขัดแย้งกันคือจริง ๆ ถ้าเราตามข่าวต่างประเทศก็ดูนะคะ 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น้อ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 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หิวเพียงกลุ่มเดียวก็เลยทำให้ลัดค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 ส่วนอีก 1 ชนวนเหตุสำคัญของความขัดแรงระหว่างอิสราเอลและปาเลสไตน์อีกที่นึงนะคะ ก็คือศาสนสถานมัสยิดเอาอักษรที่อยู่ในนครเยรูซาเล็มนะคะ 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มัสยิดอัลอักซอนะคะ หรือที่ชาวยิวเรียกกันว่า Dome of the rockโดมศิลาค่ะ ถูกสันนิษฐานว่าสร้างขึ้นในระหว่างปีคศ 685 ถึงปี 6191ที่นี่นะคะ 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มีความสำคัญมากที่สุดเป็นลำดับที่ 3 ของศาสนาอิสลามเรีย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ส่งกลับชาวมุสลิมนะคะ 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ไปแถลงการณ์ของกลุ่มฮามาสค่ะ ตั้งชื่อปฏิบัติการโจมตีอิสราเอลเมื่อวานนี้ว่าเต่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 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เท่านั้นขณะที่หลายฝ่ายในโลกมุสลิมนะคะ กังวลว่า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 ๆ โดยตลอดปีที่แล้วนะคะ กลุ่มผู้แสวงบุญชาวปาเลสไตน์ได้ปะทะกับกองกำลังอิสราเอลหลายรวมถึงตำรวจ DHL ก็ส่งกำลังเจ้าหน้าที่จู่โจมบริเวณมัสยิดอัลอักซอหลายครั้งจนเป็นข่าวชั้นเดียวเจ้าของเรื่องเลยนะคะ 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 หวังจะให้ความรู้มันด่า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 ๆ ในชั้นเรียนออนไลน์ให้กับเด็กเล็กก่อนวัยเรียนเกือ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การสอนจากที่บ้านของตัวเองมีเป้าหมายเพื่อให้ความรู้เด็ก ๆ ที่ครอบครัวไม่สามารถจ่ายค่าเล่าเรียนที่มีราคาแพงได้จะให้ลงตัวก่อนa-zปัจจุบันฉนวนกาซาไม่มีสถานรับเลี้ยงเด็กสาธารณะฟรีและค่าเล่าเรียนสำหรับ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Pizza Hutsandiskให้เอาไปให้แจ้งว่าท่านหุ่นไล่กา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สั้นสโมสรบาเยิร์น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ไปอยู่ที่ไหนนะคะ แล้วตอนนี้หน้าถ้วยอิสราเอลมีการล็อกดาว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ส่งช่วงหน้ากลับมาติดตามค่ะใกล้ๆกันนะคะตะวันตกของอัฟกานิสถานหามีแผ่นดินไหวรุนแรงระดับ 63อยู่ใกล้กับชายแดนตราดด้วยค่ะ มีผู้เสียชีวิตหลายร้อยคนบาดเจ็บอีกกว่าพันคนนะคะ กลับมาสักครู่ค่ะ EMS เรื่องสุขภาพเราเ****วชาญปัญหาความเปลี่ยนแปลงครับผม 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 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 ที่นี่ 36ทุกรายการข่าวที่คุณเคยสัมผัสติดต่อเนื่องนะคะ 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15 นาที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หลากหลายเรื่องราวรอบโลกที่คุณไม่เคยเห็น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อธิษฐานใกล้ ๆ กับอิหร่านไม่ไกลประมาณ 120 กิโลเมตรนะคะ ที่นี่มีแผ่นดินไหวคุณ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ยอะมากกว่าพันคนส่วนผู้เสียชีวิตหลายร้อยคนตัวเล็กยังไม่นิ่งคาดว่าน่าจะมีเพิ่มมากกว่านี้อีกโดยสำนักงานสำรวจธรณีวิทยาสหรัฐรายงานว่า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เกิดเมื่อวันเสาร์ก็เมื่อวานนี้ตามเวลาท้องถิ่นของอัฟกานิสถานก็คือ 11งงกับอีก 11 นาทีนะคะ มีออเดอร์ชนแรงตามมาอีก 4 ครั้งค่ะ ขนาด 5.547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หัวหน้าฝ่ายจัดการภัยพิบัติประจำจังหวัดนะคะ นายโมซาอิ sryจนถึงตอนนี้มีรายงานผู้เสียชีวิตแล้วอย่างน้อย 120คนแปลว่ายังไม่นิ่งนะคะ คาดว่าน่าจะเพิ่มสูงขึ้นอีกหนึ่งมาจากว่าก็ยังมีคนที่ติดอยู่ภายใต้ปู่สุพรรณถล่มลงมาส่วนผู้บาดเจ็บมีกว่า 1000 คนแล้วมีข้อมูลจาก World Bank ค่ะ หรือว่าธนาคารโลกนะคะ บอกว่ามึงรักเ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ว่าชมคงจะไม่ลืมเหตุการณ์ที่เกิดพื้นที่ปากีสถานค่ะ เมื่อ 18 ปีที่แล้วมีเหตุแผ่นดินไหวรุนแรงเกิดขึ้นที่นี่ถึง6 หน้า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ขึ้นมาเวลา 8:00 นตามเวลาท้องถิ่นของวันที่ 8 ตุลาคมปี 2521เมียทางทิศตะวันออกเฉียงเหนือของปากีสถานใกล้ชายแดนอินเดียจุดศูนย์กลางอยู่ใกล้กับเมืองซัปโปโรบาทเมืองหลวงของแคว้นแรง 7ทางการปากีสถานได้ประกาศจำนวนผู้เสียชีวิตอย่างเป็นทางการเมื่อวันที่ 8 พฤศจิกายนเหตุการณ์ผ่านไป 1 เดือนยอดผู้เสียชีวิต 79000 คนโดยมีผู้เสียชีวิตเพิ่มเติมในภูมิภาค 3 หมู่และแคชเมียร์ของอินเดียจำนวน 1000400อัฟกานิสถานผู้เสียชีวิตส่วนใหญ่เนื่องจากถูกสร้างอาคารถล่มทับเสียชีวิตเนื่องจากอุทกภัยน้ำในแม่น้ำไหลเข้าท่วมพื้นดินที่ยุบมีพายุฝนกระหน่ำซ้ำถ้าเกิดดินถล่มในเขตภูเขาทำให้การช่วยเหลือผู้ประสบภัยทำได้ล่าช้าสาเหตุของแผ่นดินไหวครั้งนี้เกิดขึ้นเนื่องจากบริเวณอาสาจมีเป็นบริเวณที่บรรจบกันของแผ่นเปลือกโลกยูเรเซียแผ่นเปลือกโลกอินเดียที่ก่อให้เกิดเทือกเขาหิมาลัยข่าวที่เกิดขึ้นในรอบสัปดาห์มีอะไรบ้าง ติดตามในวิกฤตรีวิวค่ะ เกิดเหตุโจมตีโรงเรียนทหารที่เมืองทองภาคตะวันตกของประเทศซีเรียดูเหตุเกิดระหว่างที่มีที่ดีที่สุดการศึกษามีผู้เสียชีวิตอย่างน้อย 89 คนกว่า 200 คนด้านกองทัพซีเรียประกาศจะตอบโต้ด้วยความเด็ดขาดจนถึงขณะนี้ยังไม่มีกลุ่มใดออกมาอ้างตัวเป็นผู้ลงมือก่อเหตุอินโดนีเซียเปิดให้บริการรถไฟความเร็วสูงขบวนแรกในเอเชียตะวันออกเฉียงใต้อย่างเป็นทางการเส้นทางยาว 138 กิโลเมตรเดินทางด้วยความเร็วประมาณ 349 กม. ต่อชั่วโมงสามารถลดระยะเวลาการเดินทางระหว่างตั๊กแตนและบันดุง 20 ที่ใหญ่ที่สุดของประเทศ3 ชั่วโมงเหลือไม่ถึง 1 ชั่วโมงโครงการนี้เป็นส่วนหนึ่งของโครงการริเริ่มหนึ่งแถบเส้นทางแผนพัฒนาเส้นทางสายไหมศตวรรษที่ 21 ของจีนได้รับทุนสนับสนุนส่วนใหญ่จากบริษัทปลั๊กจีนคณะกรรมการรางวัลโนเบลประกาศผลรางวัลโนเบลประจำปี 2023 ในสาขาต่าง ๆ โดยสาขาการแพทย์เทคโนโลยี DNA ซึ่งถูกนำมาใช้ในการพัฒนา69ที่สาขาฟิสิกส์มอบให้กับการค้นพบวิธีสร้างเพลาของแสงคือศึกษาการเคลื่อนที่ของอิเล็กตรอนสารเคมีมอบให้กับผู้คิดค้นและพัฒนาวัสดุนาโนเรืองแสงที่ใช้ที่จอภาพหลอดไฟ LED สาขาวรรณกรรมเป็นของยุโรปนักเขียนนักแต่งบทละครชาวนอร์เวย์ขณะที่สาขาสันติภาพขอพิกัดนาเกรซนักเคลื่อนไหวต่อต้านการกดขี่ผู้หญิงในอิหร่านที่ปัจจุบันถูกคุมขังอยู่ในเรือนจำสาขาเศรษฐศาสตร์สุดท้ายสภาพอากาศในวันพรุ่งนี้รูปภาพไปส่งช่วงหน้ากลับมาดูนะคะ ปรากฏการณ์เอลนีโญที่เข้ามาถึงโลกของเรา3 โมงแล้วทำให้อากาศรวมเป็นอย่างมากนะคะ แต่กลับกลายเป็นว่าส่งผลให้ราคาน้ำมันโลกทุ่งสงไปรอบ3 ปีเขียวอะไรกับแอลในโลกเดี๋ยวกลับมาสักครู่ค่ะ EMSเรื่องสุขภาพเราเ****วชาญยกระดับความสามารถปัญหาสร้างความเปลี่ยนแปลงหลายประเด็นกับผมวิเคราะห์เข้าถึงพื้นที่เปิดให้เห็นทุกมิติทุกเรื่องราวดีมากกว่าที่ตาเห็น18:00 นอยากต้องการหรอกระเป๋าทีแรกก็จำได้แล้วฉันรักทุกวันพฤหัสบดีช่อง 36เป็นห่วงทุกวันพุธถ้าถึงเที่ยงคืนสิบห้านาทีเราจะทำให้เกิดอาการที่น่าเป็นห่วงนะอัพเดทข่าวสารเหตุการณ์สำคัญที่เกิดขึ้นในต่างประเทศสาระเรื่องราวที่น่าสนใจจากทั่วทุกมุมโลกตรีชฎาพบกันทุกวันครึ่งPPTV HD 36รองเท้ารายการข่าวดูสนุกเพราะ ๆ พวกกูมาขนาดนี้กระโดดกำแพงปีนกำแพงกระโดดมาแล้วก็วิ่งมาได้เลยนะคะ ที่นี่คุณเคยสัมผัสอันใหญ่ที่สุดติดตามกันต่อเนื่องนะคะ วันจันทร์ถึงพฤหัสบดี 23:05 น และวันศุกร์ 22:30 นค่ะ ข่าวสารจบทุกรายละเอียดตำรวจต้องการขั้นเด็ดขาดนะคะ ที่วัดบางคลานยังไม่จบต้องโทรทุกวันจันทร์เจอกัน 6:00 น ไงโชว์ข่าวเช้านี้ออกเดินทางสู่จุดหมายใหม่ครับ ออกมาพบเจอผู้คนออกมาอยู่ด้วยกันและออกมาเรียนรู้แบบครบทุกรสชาติแห่งความสุขและสนุกเหมือนเคยติดตามชมได้ทุกวันอาทิตย์เวลา 9:00 น ถึง 9:00 น ทาง PPTV HD ช่อง 36มวยดีวิถีไทยศึกจิตรเมืองนนท์เอาอาวุธครบรสทุกวันอาทิตย์เดินทาง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ันทุกสถานการณ์ที่เกิดขึ้นในต่างประเทศรักร้ายพึ่งเปล่ารอบโลกที่คุณไม่เคยเห็นรถกลับรอบโลก Daily สมดุลระหว่างข้อใดและสิ่งแวดล้อมในมิติที่หลากหลายเกาะติดข่าวสำคัญติดตามอาการแบบนี้ได้หรือเปล่ามีการนำกำลังเจ้าหน้าที่พิสูจน์หลักฐานตอนนี้มาจากประชาช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1-12T09:58:26Z</dcterms:created>
  <dcterms:modified xsi:type="dcterms:W3CDTF">2024-01-12T09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มกราคม 2567 เวลา 13.25 น.</vt:lpwstr>
  </property>
  <property fmtid="{D5CDD505-2E9C-101B-9397-08002B2CF9AE}" pid="3" name="subtitle">
    <vt:lpwstr/>
  </property>
</Properties>
</file>